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C6978F" w14:textId="737054A9" w:rsidR="00C71578" w:rsidRPr="00C71578" w:rsidRDefault="00C71578" w:rsidP="00C71578">
      <w:pPr>
        <w:pStyle w:val="NoSpacing"/>
        <w:rPr>
          <w:rFonts w:ascii="Arial" w:hAnsi="Arial" w:cs="Arial"/>
        </w:rPr>
      </w:pPr>
      <w:r w:rsidRPr="00C71578">
        <w:rPr>
          <w:rFonts w:ascii="Arial" w:hAnsi="Arial" w:cs="Arial"/>
        </w:rPr>
        <w:t xml:space="preserve">Name of John Goldman Fellow: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Name of Mentor: </w:t>
      </w:r>
    </w:p>
    <w:p w14:paraId="1129D055" w14:textId="4250F53F" w:rsidR="00C71578" w:rsidRDefault="00C71578" w:rsidP="00C71578">
      <w:pPr>
        <w:pStyle w:val="NoSpacing"/>
      </w:pPr>
    </w:p>
    <w:tbl>
      <w:tblPr>
        <w:tblStyle w:val="TableGrid"/>
        <w:tblW w:w="14596" w:type="dxa"/>
        <w:tblLook w:val="04A0" w:firstRow="1" w:lastRow="0" w:firstColumn="1" w:lastColumn="0" w:noHBand="0" w:noVBand="1"/>
      </w:tblPr>
      <w:tblGrid>
        <w:gridCol w:w="1668"/>
        <w:gridCol w:w="8250"/>
        <w:gridCol w:w="1417"/>
        <w:gridCol w:w="2977"/>
        <w:gridCol w:w="284"/>
      </w:tblGrid>
      <w:tr w:rsidR="00097473" w:rsidRPr="00C40EDB" w14:paraId="2999D49B" w14:textId="77777777" w:rsidTr="00515CB5">
        <w:trPr>
          <w:trHeight w:val="676"/>
        </w:trPr>
        <w:tc>
          <w:tcPr>
            <w:tcW w:w="1668" w:type="dxa"/>
            <w:shd w:val="clear" w:color="auto" w:fill="F79646" w:themeFill="accent6"/>
            <w:vAlign w:val="center"/>
          </w:tcPr>
          <w:p w14:paraId="7124DA46" w14:textId="77777777" w:rsidR="00097473" w:rsidRPr="00C40EDB" w:rsidRDefault="00097473" w:rsidP="006F218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40EDB">
              <w:rPr>
                <w:rFonts w:ascii="Arial" w:hAnsi="Arial" w:cs="Arial"/>
                <w:b/>
                <w:sz w:val="20"/>
                <w:szCs w:val="20"/>
              </w:rPr>
              <w:t>Date expenses incurred</w:t>
            </w:r>
          </w:p>
        </w:tc>
        <w:tc>
          <w:tcPr>
            <w:tcW w:w="8250" w:type="dxa"/>
            <w:shd w:val="clear" w:color="auto" w:fill="F79646" w:themeFill="accent6"/>
            <w:vAlign w:val="center"/>
          </w:tcPr>
          <w:p w14:paraId="2DD69B2E" w14:textId="77777777" w:rsidR="00097473" w:rsidRPr="00C40EDB" w:rsidRDefault="00097473" w:rsidP="0009747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40EDB">
              <w:rPr>
                <w:rFonts w:ascii="Arial" w:hAnsi="Arial" w:cs="Arial"/>
                <w:b/>
                <w:sz w:val="20"/>
                <w:szCs w:val="20"/>
              </w:rPr>
              <w:t>Detail of expenses incurred</w:t>
            </w:r>
          </w:p>
        </w:tc>
        <w:tc>
          <w:tcPr>
            <w:tcW w:w="1417" w:type="dxa"/>
            <w:shd w:val="clear" w:color="auto" w:fill="F79646" w:themeFill="accent6"/>
            <w:vAlign w:val="center"/>
          </w:tcPr>
          <w:p w14:paraId="1D0BEEFB" w14:textId="77777777" w:rsidR="00097473" w:rsidRPr="00C40EDB" w:rsidRDefault="00097473" w:rsidP="006F218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40EDB">
              <w:rPr>
                <w:rFonts w:ascii="Arial" w:hAnsi="Arial" w:cs="Arial"/>
                <w:b/>
                <w:sz w:val="20"/>
                <w:szCs w:val="20"/>
              </w:rPr>
              <w:t xml:space="preserve">Amount </w:t>
            </w:r>
          </w:p>
          <w:p w14:paraId="6DDBE0A8" w14:textId="77777777" w:rsidR="00097473" w:rsidRPr="00C40EDB" w:rsidRDefault="00097473" w:rsidP="0009747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40EDB">
              <w:rPr>
                <w:rFonts w:ascii="Arial" w:hAnsi="Arial" w:cs="Arial"/>
                <w:b/>
                <w:sz w:val="20"/>
                <w:szCs w:val="20"/>
              </w:rPr>
              <w:t>£</w:t>
            </w:r>
          </w:p>
        </w:tc>
        <w:tc>
          <w:tcPr>
            <w:tcW w:w="2977" w:type="dxa"/>
            <w:shd w:val="clear" w:color="auto" w:fill="F79646" w:themeFill="accent6"/>
            <w:vAlign w:val="center"/>
          </w:tcPr>
          <w:p w14:paraId="27468631" w14:textId="77777777" w:rsidR="00987419" w:rsidRPr="00C40EDB" w:rsidRDefault="00987419" w:rsidP="0098741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40EDB">
              <w:rPr>
                <w:rFonts w:ascii="Arial" w:hAnsi="Arial" w:cs="Arial"/>
                <w:b/>
                <w:sz w:val="20"/>
                <w:szCs w:val="20"/>
              </w:rPr>
              <w:t>Receipt</w:t>
            </w:r>
          </w:p>
          <w:p w14:paraId="5796D4B3" w14:textId="77777777" w:rsidR="00097473" w:rsidRPr="00C40EDB" w:rsidRDefault="00987419" w:rsidP="0098741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40EDB">
              <w:rPr>
                <w:rFonts w:ascii="Arial" w:hAnsi="Arial" w:cs="Arial"/>
                <w:b/>
                <w:sz w:val="20"/>
                <w:szCs w:val="20"/>
              </w:rPr>
              <w:sym w:font="Wingdings" w:char="F0FC"/>
            </w:r>
          </w:p>
        </w:tc>
        <w:tc>
          <w:tcPr>
            <w:tcW w:w="284" w:type="dxa"/>
            <w:shd w:val="clear" w:color="auto" w:fill="F79646" w:themeFill="accent6"/>
            <w:vAlign w:val="center"/>
          </w:tcPr>
          <w:p w14:paraId="506ABB22" w14:textId="08FEDB13" w:rsidR="00097473" w:rsidRPr="00C40EDB" w:rsidRDefault="00097473" w:rsidP="006F218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97473" w:rsidRPr="00C40EDB" w14:paraId="07A8BC3C" w14:textId="77777777" w:rsidTr="00C40EDB">
        <w:trPr>
          <w:trHeight w:val="454"/>
        </w:trPr>
        <w:tc>
          <w:tcPr>
            <w:tcW w:w="1668" w:type="dxa"/>
          </w:tcPr>
          <w:p w14:paraId="0D7DFC34" w14:textId="4627BD1A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8250" w:type="dxa"/>
          </w:tcPr>
          <w:p w14:paraId="35410BB7" w14:textId="7D8E7625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1B6B477F" w14:textId="6046DEA4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7DA288B5" w14:textId="1C14AD3E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5F638316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</w:tr>
      <w:tr w:rsidR="00097473" w:rsidRPr="00C40EDB" w14:paraId="2E78A403" w14:textId="77777777" w:rsidTr="00C40EDB">
        <w:trPr>
          <w:trHeight w:val="454"/>
        </w:trPr>
        <w:tc>
          <w:tcPr>
            <w:tcW w:w="1668" w:type="dxa"/>
          </w:tcPr>
          <w:p w14:paraId="42B0D603" w14:textId="7ADE534C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8250" w:type="dxa"/>
          </w:tcPr>
          <w:p w14:paraId="150F12A6" w14:textId="3E2E7A7A" w:rsidR="00097473" w:rsidRPr="00C40EDB" w:rsidRDefault="00097473" w:rsidP="00544D36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7E4B30CF" w14:textId="181D7B81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259C727B" w14:textId="3E17CDE5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7DE0A721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</w:tr>
      <w:tr w:rsidR="00097473" w:rsidRPr="00C40EDB" w14:paraId="3CF405E6" w14:textId="77777777" w:rsidTr="00C40EDB">
        <w:trPr>
          <w:trHeight w:val="454"/>
        </w:trPr>
        <w:tc>
          <w:tcPr>
            <w:tcW w:w="1668" w:type="dxa"/>
          </w:tcPr>
          <w:p w14:paraId="6538C6DA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8250" w:type="dxa"/>
          </w:tcPr>
          <w:p w14:paraId="4E318923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5D66EBCA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507089AF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085EEE99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</w:tr>
      <w:tr w:rsidR="00097473" w:rsidRPr="00C40EDB" w14:paraId="47A65528" w14:textId="77777777" w:rsidTr="00C40EDB">
        <w:trPr>
          <w:trHeight w:val="454"/>
        </w:trPr>
        <w:tc>
          <w:tcPr>
            <w:tcW w:w="1668" w:type="dxa"/>
          </w:tcPr>
          <w:p w14:paraId="789329BC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8250" w:type="dxa"/>
          </w:tcPr>
          <w:p w14:paraId="40B501B1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7B0EA875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7C618371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43FC7877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</w:tr>
      <w:tr w:rsidR="00097473" w:rsidRPr="00C40EDB" w14:paraId="3AF03B05" w14:textId="77777777" w:rsidTr="00C40EDB">
        <w:trPr>
          <w:trHeight w:val="454"/>
        </w:trPr>
        <w:tc>
          <w:tcPr>
            <w:tcW w:w="1668" w:type="dxa"/>
          </w:tcPr>
          <w:p w14:paraId="09E1D6F8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8250" w:type="dxa"/>
          </w:tcPr>
          <w:p w14:paraId="380090A1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08B95499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48EF1878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178A97DA" w14:textId="77777777" w:rsidR="00097473" w:rsidRPr="00C40EDB" w:rsidRDefault="00097473">
            <w:pPr>
              <w:rPr>
                <w:rFonts w:ascii="Arial" w:hAnsi="Arial" w:cs="Arial"/>
              </w:rPr>
            </w:pPr>
          </w:p>
        </w:tc>
      </w:tr>
      <w:tr w:rsidR="00C40EDB" w:rsidRPr="00C40EDB" w14:paraId="0DBA617C" w14:textId="77777777" w:rsidTr="00C40EDB">
        <w:trPr>
          <w:trHeight w:val="454"/>
        </w:trPr>
        <w:tc>
          <w:tcPr>
            <w:tcW w:w="1668" w:type="dxa"/>
          </w:tcPr>
          <w:p w14:paraId="2F4C8564" w14:textId="77777777" w:rsidR="00C40EDB" w:rsidRPr="00C40EDB" w:rsidRDefault="00C40EDB">
            <w:pPr>
              <w:rPr>
                <w:rFonts w:ascii="Arial" w:hAnsi="Arial" w:cs="Arial"/>
              </w:rPr>
            </w:pPr>
          </w:p>
        </w:tc>
        <w:tc>
          <w:tcPr>
            <w:tcW w:w="8250" w:type="dxa"/>
          </w:tcPr>
          <w:p w14:paraId="25A62991" w14:textId="77777777" w:rsidR="00C40EDB" w:rsidRPr="00C40EDB" w:rsidRDefault="00C40EDB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72956A27" w14:textId="77777777" w:rsidR="00C40EDB" w:rsidRPr="00C40EDB" w:rsidRDefault="00C40EDB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69164922" w14:textId="77777777" w:rsidR="00C40EDB" w:rsidRPr="00C40EDB" w:rsidRDefault="00C40EDB">
            <w:pPr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17009E02" w14:textId="77777777" w:rsidR="00C40EDB" w:rsidRPr="00C40EDB" w:rsidRDefault="00C40EDB">
            <w:pPr>
              <w:rPr>
                <w:rFonts w:ascii="Arial" w:hAnsi="Arial" w:cs="Arial"/>
              </w:rPr>
            </w:pPr>
          </w:p>
        </w:tc>
      </w:tr>
      <w:tr w:rsidR="00987419" w:rsidRPr="00C40EDB" w14:paraId="74468ED5" w14:textId="77777777" w:rsidTr="00651763">
        <w:trPr>
          <w:trHeight w:val="1608"/>
        </w:trPr>
        <w:tc>
          <w:tcPr>
            <w:tcW w:w="9918" w:type="dxa"/>
            <w:gridSpan w:val="2"/>
          </w:tcPr>
          <w:p w14:paraId="2D150AD4" w14:textId="77777777" w:rsidR="00482E4F" w:rsidRPr="00C40EDB" w:rsidRDefault="00482E4F" w:rsidP="00987419">
            <w:pPr>
              <w:rPr>
                <w:rFonts w:ascii="Arial" w:hAnsi="Arial" w:cs="Arial"/>
                <w:b/>
              </w:rPr>
            </w:pPr>
          </w:p>
          <w:p w14:paraId="7E0E5F9B" w14:textId="77777777" w:rsidR="00987419" w:rsidRPr="00C40EDB" w:rsidRDefault="00987419" w:rsidP="00987419">
            <w:pPr>
              <w:rPr>
                <w:rFonts w:ascii="Arial" w:hAnsi="Arial" w:cs="Arial"/>
              </w:rPr>
            </w:pPr>
            <w:r w:rsidRPr="00C40EDB">
              <w:rPr>
                <w:rFonts w:ascii="Arial" w:hAnsi="Arial" w:cs="Arial"/>
                <w:b/>
              </w:rPr>
              <w:t>Total Expenses Claimed</w:t>
            </w:r>
          </w:p>
        </w:tc>
        <w:tc>
          <w:tcPr>
            <w:tcW w:w="1417" w:type="dxa"/>
          </w:tcPr>
          <w:p w14:paraId="0876BCC4" w14:textId="77777777" w:rsidR="00987419" w:rsidRPr="00C40EDB" w:rsidRDefault="00987419" w:rsidP="00987419">
            <w:pPr>
              <w:rPr>
                <w:rFonts w:ascii="Arial" w:hAnsi="Arial" w:cs="Arial"/>
              </w:rPr>
            </w:pPr>
          </w:p>
          <w:p w14:paraId="49F8CCB1" w14:textId="6776924C" w:rsidR="00987419" w:rsidRPr="00C40EDB" w:rsidRDefault="00987419" w:rsidP="00987419">
            <w:pPr>
              <w:rPr>
                <w:rFonts w:ascii="Arial" w:hAnsi="Arial" w:cs="Arial"/>
                <w:b/>
              </w:rPr>
            </w:pPr>
          </w:p>
        </w:tc>
        <w:tc>
          <w:tcPr>
            <w:tcW w:w="3261" w:type="dxa"/>
            <w:gridSpan w:val="2"/>
          </w:tcPr>
          <w:p w14:paraId="6DFADD7A" w14:textId="77777777" w:rsidR="00F223D1" w:rsidRDefault="00F223D1">
            <w:pPr>
              <w:rPr>
                <w:rFonts w:ascii="Arial" w:hAnsi="Arial" w:cs="Arial"/>
                <w:b/>
              </w:rPr>
            </w:pPr>
          </w:p>
          <w:p w14:paraId="68D18F05" w14:textId="23E6F2BC" w:rsidR="00987419" w:rsidRPr="00C40EDB" w:rsidRDefault="00E87008">
            <w:pPr>
              <w:rPr>
                <w:rFonts w:ascii="Arial" w:hAnsi="Arial" w:cs="Arial"/>
                <w:b/>
              </w:rPr>
            </w:pPr>
            <w:r w:rsidRPr="00C40EDB">
              <w:rPr>
                <w:rFonts w:ascii="Arial" w:hAnsi="Arial" w:cs="Arial"/>
                <w:b/>
              </w:rPr>
              <w:t>Claimant</w:t>
            </w:r>
            <w:r w:rsidR="00987419" w:rsidRPr="00C40EDB">
              <w:rPr>
                <w:rFonts w:ascii="Arial" w:hAnsi="Arial" w:cs="Arial"/>
                <w:b/>
              </w:rPr>
              <w:t xml:space="preserve"> Signature</w:t>
            </w:r>
            <w:r w:rsidR="00482E4F" w:rsidRPr="00C40EDB">
              <w:rPr>
                <w:rFonts w:ascii="Arial" w:hAnsi="Arial" w:cs="Arial"/>
                <w:b/>
              </w:rPr>
              <w:t>/Date</w:t>
            </w:r>
          </w:p>
          <w:p w14:paraId="42F2F2B1" w14:textId="77777777" w:rsidR="00E87008" w:rsidRPr="00C40EDB" w:rsidRDefault="00E87008" w:rsidP="00987419">
            <w:pPr>
              <w:rPr>
                <w:rFonts w:ascii="Arial" w:hAnsi="Arial" w:cs="Arial"/>
                <w:b/>
              </w:rPr>
            </w:pPr>
          </w:p>
          <w:p w14:paraId="4D4C0A44" w14:textId="77777777" w:rsidR="00E87008" w:rsidRPr="00C40EDB" w:rsidRDefault="00E87008" w:rsidP="00987419">
            <w:pPr>
              <w:rPr>
                <w:rFonts w:ascii="Arial" w:hAnsi="Arial" w:cs="Arial"/>
                <w:b/>
              </w:rPr>
            </w:pPr>
          </w:p>
          <w:p w14:paraId="4C0BBB66" w14:textId="7D272A20" w:rsidR="00987419" w:rsidRPr="00C40EDB" w:rsidRDefault="00E87008" w:rsidP="00987419">
            <w:pPr>
              <w:rPr>
                <w:rFonts w:ascii="Arial" w:hAnsi="Arial" w:cs="Arial"/>
                <w:b/>
              </w:rPr>
            </w:pPr>
            <w:r w:rsidRPr="00C40EDB">
              <w:rPr>
                <w:rFonts w:ascii="Arial" w:hAnsi="Arial" w:cs="Arial"/>
                <w:b/>
              </w:rPr>
              <w:t>LUK</w:t>
            </w:r>
            <w:r w:rsidR="00987419" w:rsidRPr="00C40EDB">
              <w:rPr>
                <w:rFonts w:ascii="Arial" w:hAnsi="Arial" w:cs="Arial"/>
                <w:b/>
              </w:rPr>
              <w:t xml:space="preserve"> </w:t>
            </w:r>
            <w:r w:rsidR="00482E4F" w:rsidRPr="00C40EDB">
              <w:rPr>
                <w:rFonts w:ascii="Arial" w:hAnsi="Arial" w:cs="Arial"/>
                <w:b/>
              </w:rPr>
              <w:t>Authorisation/Date</w:t>
            </w:r>
          </w:p>
          <w:p w14:paraId="79212512" w14:textId="77777777" w:rsidR="00482E4F" w:rsidRPr="00C40EDB" w:rsidRDefault="00482E4F" w:rsidP="00987419">
            <w:pPr>
              <w:rPr>
                <w:rFonts w:ascii="Arial" w:hAnsi="Arial" w:cs="Arial"/>
                <w:b/>
              </w:rPr>
            </w:pPr>
          </w:p>
          <w:p w14:paraId="07982EC2" w14:textId="77777777" w:rsidR="00482E4F" w:rsidRPr="00C40EDB" w:rsidRDefault="00482E4F" w:rsidP="00987419">
            <w:pPr>
              <w:rPr>
                <w:rFonts w:ascii="Arial" w:hAnsi="Arial" w:cs="Arial"/>
              </w:rPr>
            </w:pPr>
          </w:p>
        </w:tc>
      </w:tr>
    </w:tbl>
    <w:p w14:paraId="53CA011F" w14:textId="77777777" w:rsidR="00C40EDB" w:rsidRDefault="00C40EDB" w:rsidP="00202649">
      <w:pPr>
        <w:rPr>
          <w:rFonts w:ascii="Arial" w:hAnsi="Arial" w:cs="Arial"/>
          <w:sz w:val="20"/>
          <w:szCs w:val="20"/>
        </w:rPr>
      </w:pPr>
    </w:p>
    <w:p w14:paraId="7952AA69" w14:textId="68064676" w:rsidR="00202649" w:rsidRPr="00C40EDB" w:rsidRDefault="00202649" w:rsidP="00202649">
      <w:pPr>
        <w:rPr>
          <w:rFonts w:ascii="Arial" w:hAnsi="Arial" w:cs="Arial"/>
          <w:sz w:val="20"/>
          <w:szCs w:val="20"/>
        </w:rPr>
      </w:pPr>
      <w:r w:rsidRPr="00C40EDB">
        <w:rPr>
          <w:rFonts w:ascii="Arial" w:hAnsi="Arial" w:cs="Arial"/>
          <w:sz w:val="20"/>
          <w:szCs w:val="20"/>
        </w:rPr>
        <w:t>Bank name:</w:t>
      </w:r>
    </w:p>
    <w:p w14:paraId="736071AE" w14:textId="77777777" w:rsidR="00202649" w:rsidRPr="00C40EDB" w:rsidRDefault="00202649" w:rsidP="00202649">
      <w:pPr>
        <w:rPr>
          <w:rFonts w:ascii="Arial" w:hAnsi="Arial" w:cs="Arial"/>
          <w:sz w:val="20"/>
          <w:szCs w:val="20"/>
        </w:rPr>
      </w:pPr>
      <w:r w:rsidRPr="00C40EDB">
        <w:rPr>
          <w:rFonts w:ascii="Arial" w:hAnsi="Arial" w:cs="Arial"/>
          <w:sz w:val="20"/>
          <w:szCs w:val="20"/>
        </w:rPr>
        <w:t xml:space="preserve">Account name: </w:t>
      </w:r>
    </w:p>
    <w:p w14:paraId="55F62402" w14:textId="77777777" w:rsidR="00202649" w:rsidRPr="00C40EDB" w:rsidRDefault="00202649" w:rsidP="00202649">
      <w:pPr>
        <w:rPr>
          <w:rFonts w:ascii="Arial" w:hAnsi="Arial" w:cs="Arial"/>
          <w:sz w:val="20"/>
          <w:szCs w:val="20"/>
        </w:rPr>
      </w:pPr>
      <w:r w:rsidRPr="00C40EDB">
        <w:rPr>
          <w:rFonts w:ascii="Arial" w:hAnsi="Arial" w:cs="Arial"/>
          <w:sz w:val="20"/>
          <w:szCs w:val="20"/>
        </w:rPr>
        <w:t xml:space="preserve">Sort Code: </w:t>
      </w:r>
    </w:p>
    <w:p w14:paraId="5ED04E0C" w14:textId="77777777" w:rsidR="00202649" w:rsidRPr="00C40EDB" w:rsidRDefault="00202649" w:rsidP="00202649">
      <w:pPr>
        <w:rPr>
          <w:rFonts w:ascii="Arial" w:hAnsi="Arial" w:cs="Arial"/>
          <w:sz w:val="20"/>
          <w:szCs w:val="20"/>
        </w:rPr>
      </w:pPr>
      <w:r w:rsidRPr="00C40EDB">
        <w:rPr>
          <w:rFonts w:ascii="Arial" w:hAnsi="Arial" w:cs="Arial"/>
          <w:sz w:val="20"/>
          <w:szCs w:val="20"/>
        </w:rPr>
        <w:t xml:space="preserve">Account number: </w:t>
      </w:r>
    </w:p>
    <w:p w14:paraId="7847BBB1" w14:textId="77777777" w:rsidR="00202649" w:rsidRPr="00C40EDB" w:rsidRDefault="00202649" w:rsidP="00202649">
      <w:pPr>
        <w:rPr>
          <w:rFonts w:ascii="Arial" w:hAnsi="Arial" w:cs="Arial"/>
          <w:sz w:val="20"/>
          <w:szCs w:val="20"/>
        </w:rPr>
      </w:pPr>
      <w:r w:rsidRPr="00C40EDB">
        <w:rPr>
          <w:rFonts w:ascii="Arial" w:hAnsi="Arial" w:cs="Arial"/>
          <w:sz w:val="20"/>
          <w:szCs w:val="20"/>
        </w:rPr>
        <w:t>IBAN (non-UK bank only):</w:t>
      </w:r>
    </w:p>
    <w:p w14:paraId="51E270B9" w14:textId="045627F6" w:rsidR="00401792" w:rsidRPr="00C40EDB" w:rsidRDefault="00202649" w:rsidP="00202649">
      <w:pPr>
        <w:rPr>
          <w:rFonts w:ascii="Arial" w:hAnsi="Arial" w:cs="Arial"/>
          <w:sz w:val="20"/>
          <w:szCs w:val="20"/>
        </w:rPr>
      </w:pPr>
      <w:r w:rsidRPr="00C40EDB">
        <w:rPr>
          <w:rFonts w:ascii="Arial" w:hAnsi="Arial" w:cs="Arial"/>
          <w:sz w:val="20"/>
          <w:szCs w:val="20"/>
        </w:rPr>
        <w:t>SWIFT/BIC (non-UK bank only):</w:t>
      </w:r>
    </w:p>
    <w:sectPr w:rsidR="00401792" w:rsidRPr="00C40EDB" w:rsidSect="005A4A2D">
      <w:headerReference w:type="default" r:id="rId10"/>
      <w:pgSz w:w="16838" w:h="11906" w:orient="landscape"/>
      <w:pgMar w:top="1985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04E3B7" w14:textId="77777777" w:rsidR="003318B7" w:rsidRDefault="003318B7" w:rsidP="004D4EB7">
      <w:pPr>
        <w:spacing w:after="0" w:line="240" w:lineRule="auto"/>
      </w:pPr>
      <w:r>
        <w:separator/>
      </w:r>
    </w:p>
  </w:endnote>
  <w:endnote w:type="continuationSeparator" w:id="0">
    <w:p w14:paraId="0B4D8C5F" w14:textId="77777777" w:rsidR="003318B7" w:rsidRDefault="003318B7" w:rsidP="004D4EB7">
      <w:pPr>
        <w:spacing w:after="0" w:line="240" w:lineRule="auto"/>
      </w:pPr>
      <w:r>
        <w:continuationSeparator/>
      </w:r>
    </w:p>
  </w:endnote>
  <w:endnote w:type="continuationNotice" w:id="1">
    <w:p w14:paraId="0610CD78" w14:textId="77777777" w:rsidR="00AB0F30" w:rsidRDefault="00AB0F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523D68" w14:textId="77777777" w:rsidR="003318B7" w:rsidRDefault="003318B7" w:rsidP="004D4EB7">
      <w:pPr>
        <w:spacing w:after="0" w:line="240" w:lineRule="auto"/>
      </w:pPr>
      <w:r>
        <w:separator/>
      </w:r>
    </w:p>
  </w:footnote>
  <w:footnote w:type="continuationSeparator" w:id="0">
    <w:p w14:paraId="08A76541" w14:textId="77777777" w:rsidR="003318B7" w:rsidRDefault="003318B7" w:rsidP="004D4EB7">
      <w:pPr>
        <w:spacing w:after="0" w:line="240" w:lineRule="auto"/>
      </w:pPr>
      <w:r>
        <w:continuationSeparator/>
      </w:r>
    </w:p>
  </w:footnote>
  <w:footnote w:type="continuationNotice" w:id="1">
    <w:p w14:paraId="026A04A1" w14:textId="77777777" w:rsidR="00AB0F30" w:rsidRDefault="00AB0F3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191"/>
      <w:gridCol w:w="2369"/>
    </w:tblGrid>
    <w:tr w:rsidR="00B555D1" w14:paraId="2CCC0343" w14:textId="77777777" w:rsidTr="00202649">
      <w:tc>
        <w:tcPr>
          <w:tcW w:w="12191" w:type="dxa"/>
        </w:tcPr>
        <w:p w14:paraId="33BE7633" w14:textId="468BEF9E" w:rsidR="00DA745A" w:rsidRPr="00DA745A" w:rsidRDefault="00DA745A" w:rsidP="00DA745A">
          <w:pPr>
            <w:rPr>
              <w:rStyle w:val="LUKfontcolour"/>
              <w:rFonts w:ascii="Arial" w:hAnsi="Arial" w:cs="Arial"/>
              <w:b/>
              <w:bCs/>
              <w:sz w:val="28"/>
              <w:szCs w:val="28"/>
            </w:rPr>
          </w:pPr>
          <w:r w:rsidRPr="00DA745A">
            <w:rPr>
              <w:rStyle w:val="LUKfontcolour"/>
              <w:rFonts w:ascii="Arial" w:hAnsi="Arial" w:cs="Arial"/>
              <w:b/>
              <w:bCs/>
              <w:sz w:val="28"/>
              <w:szCs w:val="28"/>
            </w:rPr>
            <w:t>Leukaemia UK Mentoring Scheme Expenses Claim Form</w:t>
          </w:r>
        </w:p>
        <w:p w14:paraId="251F81D2" w14:textId="77777777" w:rsidR="00B555D1" w:rsidRPr="00B555D1" w:rsidRDefault="00B555D1" w:rsidP="00B555D1">
          <w:pPr>
            <w:rPr>
              <w:rFonts w:ascii="Arial" w:hAnsi="Arial" w:cs="Arial"/>
              <w:b/>
              <w:color w:val="C0504D"/>
              <w:sz w:val="20"/>
              <w:szCs w:val="28"/>
            </w:rPr>
          </w:pPr>
        </w:p>
        <w:p w14:paraId="44C42277" w14:textId="704E859A" w:rsidR="00B555D1" w:rsidRPr="00B555D1" w:rsidRDefault="00B555D1" w:rsidP="00021E17">
          <w:pPr>
            <w:rPr>
              <w:i/>
            </w:rPr>
          </w:pPr>
          <w:r w:rsidRPr="00B555D1">
            <w:rPr>
              <w:rFonts w:ascii="Arial" w:hAnsi="Arial" w:cs="Arial"/>
              <w:i/>
              <w:color w:val="7F7F7F" w:themeColor="text1" w:themeTint="80"/>
              <w:sz w:val="20"/>
            </w:rPr>
            <w:t xml:space="preserve">Please use this form to </w:t>
          </w:r>
          <w:r w:rsidR="0088658A">
            <w:rPr>
              <w:rFonts w:ascii="Arial" w:hAnsi="Arial" w:cs="Arial"/>
              <w:i/>
              <w:color w:val="7F7F7F" w:themeColor="text1" w:themeTint="80"/>
              <w:sz w:val="20"/>
            </w:rPr>
            <w:t>reclaim genuine expenses incurred</w:t>
          </w:r>
          <w:r w:rsidR="00D379DF">
            <w:rPr>
              <w:rFonts w:ascii="Arial" w:hAnsi="Arial" w:cs="Arial"/>
              <w:i/>
              <w:color w:val="7F7F7F" w:themeColor="text1" w:themeTint="80"/>
              <w:sz w:val="20"/>
            </w:rPr>
            <w:t xml:space="preserve"> in relation to the Leukaemia UK Mentoring Scheme. Please submit the completed form to </w:t>
          </w:r>
          <w:hyperlink r:id="rId1" w:history="1">
            <w:r w:rsidR="005F7ADC" w:rsidRPr="008335D5">
              <w:rPr>
                <w:rStyle w:val="Hyperlink"/>
                <w:rFonts w:ascii="Arial" w:hAnsi="Arial" w:cs="Arial"/>
                <w:i/>
                <w:sz w:val="20"/>
              </w:rPr>
              <w:t>research@leukaemiauk.org.uk</w:t>
            </w:r>
          </w:hyperlink>
        </w:p>
      </w:tc>
      <w:tc>
        <w:tcPr>
          <w:tcW w:w="2369" w:type="dxa"/>
        </w:tcPr>
        <w:p w14:paraId="336B0C84" w14:textId="67919E85" w:rsidR="00B555D1" w:rsidRDefault="00B555D1" w:rsidP="00B555D1">
          <w:pPr>
            <w:jc w:val="right"/>
            <w:rPr>
              <w:b/>
              <w:sz w:val="28"/>
              <w:szCs w:val="28"/>
            </w:rPr>
          </w:pPr>
        </w:p>
      </w:tc>
    </w:tr>
  </w:tbl>
  <w:p w14:paraId="29A5FCFB" w14:textId="77777777" w:rsidR="004D4EB7" w:rsidRDefault="004D4EB7" w:rsidP="00E95E47">
    <w:pPr>
      <w:pStyle w:val="Header"/>
      <w:tabs>
        <w:tab w:val="clear" w:pos="4513"/>
        <w:tab w:val="clear" w:pos="9026"/>
        <w:tab w:val="left" w:pos="82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MDQ1NDUwMbe0MDRS0lEKTi0uzszPAykwrAUAGREJsiwAAAA="/>
  </w:docVars>
  <w:rsids>
    <w:rsidRoot w:val="0022049C"/>
    <w:rsid w:val="000120A0"/>
    <w:rsid w:val="00021E17"/>
    <w:rsid w:val="000807AC"/>
    <w:rsid w:val="00097473"/>
    <w:rsid w:val="000D10AC"/>
    <w:rsid w:val="001160CD"/>
    <w:rsid w:val="001212F8"/>
    <w:rsid w:val="001C2950"/>
    <w:rsid w:val="00202649"/>
    <w:rsid w:val="0022049C"/>
    <w:rsid w:val="00257A16"/>
    <w:rsid w:val="002A00C8"/>
    <w:rsid w:val="002D2751"/>
    <w:rsid w:val="002F53D1"/>
    <w:rsid w:val="0030434F"/>
    <w:rsid w:val="003318B7"/>
    <w:rsid w:val="00377A05"/>
    <w:rsid w:val="003C0CEE"/>
    <w:rsid w:val="003F0DCE"/>
    <w:rsid w:val="00401792"/>
    <w:rsid w:val="00412BBD"/>
    <w:rsid w:val="00482E4F"/>
    <w:rsid w:val="00485517"/>
    <w:rsid w:val="00496281"/>
    <w:rsid w:val="004D4EB7"/>
    <w:rsid w:val="00515CB5"/>
    <w:rsid w:val="00534CB2"/>
    <w:rsid w:val="00544D36"/>
    <w:rsid w:val="005549F5"/>
    <w:rsid w:val="005A4A2D"/>
    <w:rsid w:val="005D23C4"/>
    <w:rsid w:val="005F7ADC"/>
    <w:rsid w:val="0064786C"/>
    <w:rsid w:val="00651763"/>
    <w:rsid w:val="006833CB"/>
    <w:rsid w:val="006848DE"/>
    <w:rsid w:val="006B466B"/>
    <w:rsid w:val="006D56B7"/>
    <w:rsid w:val="006F218D"/>
    <w:rsid w:val="00704494"/>
    <w:rsid w:val="00721061"/>
    <w:rsid w:val="00815635"/>
    <w:rsid w:val="00874DA7"/>
    <w:rsid w:val="0088658A"/>
    <w:rsid w:val="00926D8B"/>
    <w:rsid w:val="00981345"/>
    <w:rsid w:val="00987419"/>
    <w:rsid w:val="009A6013"/>
    <w:rsid w:val="009E52CB"/>
    <w:rsid w:val="009F3E13"/>
    <w:rsid w:val="00A42B80"/>
    <w:rsid w:val="00A86ECD"/>
    <w:rsid w:val="00AB0F30"/>
    <w:rsid w:val="00AB556A"/>
    <w:rsid w:val="00AB5A01"/>
    <w:rsid w:val="00B555D1"/>
    <w:rsid w:val="00BC642E"/>
    <w:rsid w:val="00BD11C1"/>
    <w:rsid w:val="00BD738A"/>
    <w:rsid w:val="00C0082E"/>
    <w:rsid w:val="00C018D7"/>
    <w:rsid w:val="00C40EDB"/>
    <w:rsid w:val="00C71578"/>
    <w:rsid w:val="00CB3142"/>
    <w:rsid w:val="00CD5DA3"/>
    <w:rsid w:val="00D379DF"/>
    <w:rsid w:val="00DA745A"/>
    <w:rsid w:val="00DC4A76"/>
    <w:rsid w:val="00E06CDF"/>
    <w:rsid w:val="00E117FA"/>
    <w:rsid w:val="00E25EEC"/>
    <w:rsid w:val="00E85A3C"/>
    <w:rsid w:val="00E87008"/>
    <w:rsid w:val="00E95E47"/>
    <w:rsid w:val="00EF7033"/>
    <w:rsid w:val="00F223D1"/>
    <w:rsid w:val="00F4134B"/>
    <w:rsid w:val="00F97ED0"/>
    <w:rsid w:val="00FB7A37"/>
    <w:rsid w:val="00FC3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1BCFB7"/>
  <w15:docId w15:val="{F0DDB3EE-E7BF-467E-B6CE-8F7FB87E0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04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49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204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D4E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EB7"/>
  </w:style>
  <w:style w:type="paragraph" w:styleId="Footer">
    <w:name w:val="footer"/>
    <w:basedOn w:val="Normal"/>
    <w:link w:val="FooterChar"/>
    <w:uiPriority w:val="99"/>
    <w:unhideWhenUsed/>
    <w:rsid w:val="004D4E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EB7"/>
  </w:style>
  <w:style w:type="paragraph" w:styleId="NoSpacing">
    <w:name w:val="No Spacing"/>
    <w:uiPriority w:val="1"/>
    <w:qFormat/>
    <w:rsid w:val="006F218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379D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79DF"/>
    <w:rPr>
      <w:color w:val="605E5C"/>
      <w:shd w:val="clear" w:color="auto" w:fill="E1DFDD"/>
    </w:rPr>
  </w:style>
  <w:style w:type="character" w:customStyle="1" w:styleId="LUKfontcolour">
    <w:name w:val="LUK font colour"/>
    <w:basedOn w:val="DefaultParagraphFont"/>
    <w:uiPriority w:val="1"/>
    <w:qFormat/>
    <w:rsid w:val="00DA745A"/>
    <w:rPr>
      <w:color w:val="FA78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research@leukaemiauk.org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c837d51-c0ab-498b-be5f-ce6117d79628">
      <Terms xmlns="http://schemas.microsoft.com/office/infopath/2007/PartnerControls"/>
    </lcf76f155ced4ddcb4097134ff3c332f>
    <TaxCatchAll xmlns="264c7169-7ab6-4c14-a3c3-5814ba13dad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F7CFF5757BF345A34F8A997247BFCC" ma:contentTypeVersion="16" ma:contentTypeDescription="Create a new document." ma:contentTypeScope="" ma:versionID="d59794e9bcb3f47aa419fb99095199c1">
  <xsd:schema xmlns:xsd="http://www.w3.org/2001/XMLSchema" xmlns:xs="http://www.w3.org/2001/XMLSchema" xmlns:p="http://schemas.microsoft.com/office/2006/metadata/properties" xmlns:ns2="264c7169-7ab6-4c14-a3c3-5814ba13dad2" xmlns:ns3="bc837d51-c0ab-498b-be5f-ce6117d79628" targetNamespace="http://schemas.microsoft.com/office/2006/metadata/properties" ma:root="true" ma:fieldsID="49c49a79df0b6bca7900c0e237c3ef59" ns2:_="" ns3:_="">
    <xsd:import namespace="264c7169-7ab6-4c14-a3c3-5814ba13dad2"/>
    <xsd:import namespace="bc837d51-c0ab-498b-be5f-ce6117d7962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c7169-7ab6-4c14-a3c3-5814ba13da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eac9f807-91eb-485b-98be-33c5f76fddc7}" ma:internalName="TaxCatchAll" ma:showField="CatchAllData" ma:web="264c7169-7ab6-4c14-a3c3-5814ba13da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837d51-c0ab-498b-be5f-ce6117d796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c91e429-17fc-47b4-a5d9-c87fc31028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FECF78-BF3D-4C23-AEF6-210780D61343}">
  <ds:schemaRefs>
    <ds:schemaRef ds:uri="http://schemas.microsoft.com/office/2006/metadata/properties"/>
    <ds:schemaRef ds:uri="http://schemas.microsoft.com/office/infopath/2007/PartnerControls"/>
    <ds:schemaRef ds:uri="f7004005-7c9e-4274-9a31-cf445d2c943a"/>
    <ds:schemaRef ds:uri="264c7169-7ab6-4c14-a3c3-5814ba13dad2"/>
    <ds:schemaRef ds:uri="bc837d51-c0ab-498b-be5f-ce6117d79628"/>
  </ds:schemaRefs>
</ds:datastoreItem>
</file>

<file path=customXml/itemProps2.xml><?xml version="1.0" encoding="utf-8"?>
<ds:datastoreItem xmlns:ds="http://schemas.openxmlformats.org/officeDocument/2006/customXml" ds:itemID="{5DF0D8AA-36BA-4642-A131-0FE8649C1B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EE57EB-602E-4AC8-8261-F1A32D80F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4c7169-7ab6-4c14-a3c3-5814ba13dad2"/>
    <ds:schemaRef ds:uri="bc837d51-c0ab-498b-be5f-ce6117d796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2</Words>
  <Characters>30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Morgan</dc:creator>
  <cp:lastModifiedBy>Tom Simpson</cp:lastModifiedBy>
  <cp:revision>19</cp:revision>
  <cp:lastPrinted>2019-07-03T11:35:00Z</cp:lastPrinted>
  <dcterms:created xsi:type="dcterms:W3CDTF">2023-08-22T12:10:00Z</dcterms:created>
  <dcterms:modified xsi:type="dcterms:W3CDTF">2025-11-13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F7CFF5757BF345A34F8A997247BFCC</vt:lpwstr>
  </property>
  <property fmtid="{D5CDD505-2E9C-101B-9397-08002B2CF9AE}" pid="3" name="MediaServiceImageTags">
    <vt:lpwstr/>
  </property>
</Properties>
</file>